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d’essai</w:t>
      </w:r>
    </w:p>
    <w:p>
      <w:pPr>
        <w:pStyle w:val="Author"/>
      </w:pPr>
      <w:r>
        <w:t xml:space="preserve">Laboratoire</w:t>
      </w:r>
      <w:r>
        <w:t xml:space="preserve"> </w:t>
      </w:r>
      <w:r>
        <w:t xml:space="preserve">d’hydrobiologie,</w:t>
      </w:r>
      <w:r>
        <w:t xml:space="preserve"> </w:t>
      </w:r>
      <w:r>
        <w:t xml:space="preserve">OFB</w:t>
      </w:r>
      <w:r>
        <w:t xml:space="preserve"> </w:t>
      </w:r>
      <w:r>
        <w:t xml:space="preserve">Bretagne</w:t>
      </w:r>
    </w:p>
    <w:p>
      <w:pPr>
        <w:pStyle w:val="Date"/>
      </w:pPr>
      <w:r>
        <w:t xml:space="preserve">2023-04-27</w:t>
      </w:r>
    </w:p>
    <w:p>
      <w:pPr>
        <w:pStyle w:val="FirstParagraph"/>
      </w:pPr>
      <w:r>
        <w:drawing>
          <wp:inline>
            <wp:extent cx="1636294" cy="66414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ogos/Logo_OF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294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FB-DR BRETAGNE"</w:t>
      </w:r>
    </w:p>
    <w:p>
      <w:pPr>
        <w:pStyle w:val="SourceCode"/>
      </w:pPr>
      <w:r>
        <w:rPr>
          <w:rStyle w:val="VerbatimChar"/>
        </w:rPr>
        <w:t xml:space="preserve">## [1] "Laboratoire d'Hydrobiologie"</w:t>
      </w:r>
    </w:p>
    <w:p>
      <w:pPr>
        <w:pStyle w:val="SourceCode"/>
      </w:pPr>
      <w:r>
        <w:rPr>
          <w:rStyle w:val="VerbatimChar"/>
        </w:rPr>
        <w:t xml:space="preserve">## [1] "ZAC Atalante Champeaux"</w:t>
      </w:r>
    </w:p>
    <w:p>
      <w:pPr>
        <w:pStyle w:val="SourceCode"/>
      </w:pPr>
      <w:r>
        <w:rPr>
          <w:rStyle w:val="VerbatimChar"/>
        </w:rPr>
        <w:t xml:space="preserve">## [1] "10, rue Maurice Fabre"</w:t>
      </w:r>
    </w:p>
    <w:p>
      <w:pPr>
        <w:pStyle w:val="SourceCode"/>
      </w:pPr>
      <w:r>
        <w:rPr>
          <w:rStyle w:val="VerbatimChar"/>
        </w:rPr>
        <w:t xml:space="preserve">## [1] "CS 96515 - 35 065 RENNES Cédex"</w:t>
      </w:r>
    </w:p>
    <w:p>
      <w:pPr>
        <w:pStyle w:val="SourceCode"/>
      </w:pPr>
      <w:r>
        <w:rPr>
          <w:rStyle w:val="VerbatimChar"/>
        </w:rPr>
        <w:t xml:space="preserve">## [1] "Tel : 02.99.33.44.34  "</w:t>
      </w:r>
    </w:p>
    <w:p>
      <w:pPr>
        <w:pStyle w:val="FirstParagraph"/>
      </w:pPr>
      <w:r>
        <w:drawing>
          <wp:inline>
            <wp:extent cx="1016000" cy="1409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ogos/cofrac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ACCREDITATION COFRAC N°1-7165"</w:t>
      </w:r>
    </w:p>
    <w:p>
      <w:pPr>
        <w:pStyle w:val="SourceCode"/>
      </w:pPr>
      <w:r>
        <w:rPr>
          <w:rStyle w:val="VerbatimChar"/>
        </w:rPr>
        <w:t xml:space="preserve">## [1] "Portée disponible  sur www.cofrac.fr"</w:t>
      </w:r>
    </w:p>
    <w:bookmarkStart w:id="26" w:name="essai-méthodes-utilises"/>
    <w:p>
      <w:pPr>
        <w:pStyle w:val="Heading1"/>
      </w:pPr>
      <w:r>
        <w:t xml:space="preserve">Essai &amp; méthodes utilises</w:t>
      </w:r>
    </w:p>
    <w:p>
      <w:pPr>
        <w:pStyle w:val="SourceCode"/>
      </w:pPr>
      <w:r>
        <w:rPr>
          <w:rStyle w:val="StringTok"/>
        </w:rPr>
        <w:t xml:space="preserve">"PEUPLEMENT  D INVERTEBRES DEAU DOUCE, calcul INDICES BIOLOGIQUES et / ou METRIQUES (si demandé, outil utilisé et sa version)</w:t>
      </w:r>
      <w:r>
        <w:br/>
      </w:r>
      <w:r>
        <w:rPr>
          <w:rStyle w:val="StringTok"/>
        </w:rPr>
        <w:t xml:space="preserve">Méthodes d’essai: </w:t>
      </w:r>
      <w:r>
        <w:br/>
      </w:r>
      <w:r>
        <w:rPr>
          <w:rStyle w:val="StringTok"/>
        </w:rPr>
        <w:t xml:space="preserve">Prélèvement des macro-invertébrés aquatiques en rivières peu profondes Norme NF T 90-333 (septembre 2016),</w:t>
      </w:r>
      <w:r>
        <w:br/>
      </w:r>
      <w:r>
        <w:rPr>
          <w:rStyle w:val="StringTok"/>
        </w:rPr>
        <w:t xml:space="preserve">Traitement au laboratoire d’échantillons contenant des macro-invertébrés de cours d’eau Norme NF T 90-388 (Décembre 2020)</w:t>
      </w:r>
      <w:r>
        <w:br/>
      </w:r>
      <w:r>
        <w:rPr>
          <w:rStyle w:val="StringTok"/>
        </w:rPr>
        <w:t xml:space="preserve">Etablissement  d’1 liste par phase  par échantillons regroupés), niveau de détermination taxonomique genre (option B), abondance estimée par taxon (option 2)</w:t>
      </w:r>
      <w:r>
        <w:br/>
      </w:r>
      <w:r>
        <w:br/>
      </w:r>
      <w:r>
        <w:rPr>
          <w:rStyle w:val="StringTok"/>
        </w:rPr>
        <w:t xml:space="preserve">Conservation des échantillons  : Alcool 96°</w:t>
      </w:r>
      <w:r>
        <w:br/>
      </w:r>
      <w:r>
        <w:rPr>
          <w:rStyle w:val="StringTok"/>
        </w:rPr>
        <w:t xml:space="preserve">Loupe x 2 pour le tri, Binoculaire x 135 pour la détermination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PEUPLEMENT  D INVERTEBRES DEAU DOUCE, calcul INDICES BIOLOGIQUES et / ou METRIQUES (si demandé, outil utilisé et sa version)\nMéthodes d’essai: \nPrélèvement des macro-invertébrés aquatiques en rivières peu profondes Norme NF T 90-333 (septembre 2016),\nTraitement au laboratoire d’échantillons contenant des macro-invertébrés de cours d’eau Norme NF T 90-388 (Décembre 2020)\nEtablissement  d’1 liste par phase  par échantillons regroupés), niveau de détermination taxonomique genre (option B), abondance estimée par taxon (option 2)\n\nConservation des échantillons  : Alcool 96°\nLoupe x 2 pour le tri, Binoculaire x 135 pour la détermination\n"</w:t>
      </w:r>
    </w:p>
    <w:bookmarkEnd w:id="26"/>
    <w:bookmarkStart w:id="27" w:name="listes-faunistiques"/>
    <w:p>
      <w:pPr>
        <w:pStyle w:val="Heading1"/>
      </w:pPr>
      <w:r>
        <w:t xml:space="preserve">listes faunistiques</w:t>
      </w:r>
    </w:p>
    <w:p>
      <w:pPr>
        <w:pStyle w:val="SourceCode"/>
      </w:pPr>
      <w:r>
        <w:rPr>
          <w:rStyle w:val="VerbatimChar"/>
        </w:rPr>
        <w:t xml:space="preserve">## [1] "Exports/echange_liste_minvCE_2021_DREAL_BZH_RCA.txt"</w:t>
      </w:r>
      <w:r>
        <w:br/>
      </w:r>
      <w:r>
        <w:rPr>
          <w:rStyle w:val="VerbatimChar"/>
        </w:rPr>
        <w:t xml:space="preserve">## [1] "Exports/echange_liste_minvCE_2021_DREAL_BZH_RCA.txt"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5"/>
        <w:gridCol w:w="664"/>
        <w:gridCol w:w="562"/>
        <w:gridCol w:w="562"/>
        <w:gridCol w:w="1175"/>
        <w:gridCol w:w="459"/>
        <w:gridCol w:w="715"/>
        <w:gridCol w:w="408"/>
        <w:gridCol w:w="715"/>
        <w:gridCol w:w="1226"/>
        <w:gridCol w:w="117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_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_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DE_TAX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_LATIN_TAX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DE_REM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LE_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RE_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nem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nem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per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per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umat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umat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cl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cl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cl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cl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ithro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ithrog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ithro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ithrog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eptophle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eptophle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opho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opho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opho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opho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x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x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x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xa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xa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ic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omor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omor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omor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omor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gi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gi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ngi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5"/>
        <w:gridCol w:w="664"/>
        <w:gridCol w:w="562"/>
        <w:gridCol w:w="562"/>
        <w:gridCol w:w="1175"/>
        <w:gridCol w:w="459"/>
        <w:gridCol w:w="715"/>
        <w:gridCol w:w="408"/>
        <w:gridCol w:w="715"/>
        <w:gridCol w:w="1226"/>
        <w:gridCol w:w="117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_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_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DE_TAX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_LATIN_TAX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DE_REM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LE_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RE_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nem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nem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nem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nem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ocr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oc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ocr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oc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ae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ae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yethi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yeth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yethi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yeth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yethi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yeth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yethi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yeth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iocephala bas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iocephala bas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iocephala bas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iocephala bas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iocephala bas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iocephala bas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loe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lo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e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eo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lept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lept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nec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x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nec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ule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ulegast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uleg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l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l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l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ac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ac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ac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aco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n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n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n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n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n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n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n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n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omor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omor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omor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omor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omor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athelmint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8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5"/>
        <w:gridCol w:w="664"/>
        <w:gridCol w:w="562"/>
        <w:gridCol w:w="562"/>
        <w:gridCol w:w="1175"/>
        <w:gridCol w:w="459"/>
        <w:gridCol w:w="715"/>
        <w:gridCol w:w="408"/>
        <w:gridCol w:w="715"/>
        <w:gridCol w:w="1226"/>
        <w:gridCol w:w="117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_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_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DE_TAX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_LATIN_TAX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DE_REM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LE_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RE_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hy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hytri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c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c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toce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phle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phle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phle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phle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phle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phle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phle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phle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or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tis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or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ic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ic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ic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ic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ic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l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l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l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po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79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2"/>
        <w:gridCol w:w="681"/>
        <w:gridCol w:w="576"/>
        <w:gridCol w:w="576"/>
        <w:gridCol w:w="1101"/>
        <w:gridCol w:w="472"/>
        <w:gridCol w:w="734"/>
        <w:gridCol w:w="419"/>
        <w:gridCol w:w="734"/>
        <w:gridCol w:w="1258"/>
        <w:gridCol w:w="110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_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_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DE_TAX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_LATIN_TAX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DE_REM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LE_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RE_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ae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ae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umat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umat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umat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umat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umat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umat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hy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hytri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hy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hytri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hy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t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hytri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my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do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do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ptil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pti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loeon pennula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loeon pennul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e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e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e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e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ella igni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elochei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nec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x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nec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ymbet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tis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ymbet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or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tis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or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mb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tis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mb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mb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tis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amb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nych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n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nych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n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nych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n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omy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omy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omy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u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u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u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y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sh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y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ycne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ycnem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ycne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l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aco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ac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ac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raco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n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n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ymnae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zoa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5"/>
        <w:gridCol w:w="664"/>
        <w:gridCol w:w="562"/>
        <w:gridCol w:w="562"/>
        <w:gridCol w:w="1175"/>
        <w:gridCol w:w="459"/>
        <w:gridCol w:w="715"/>
        <w:gridCol w:w="408"/>
        <w:gridCol w:w="715"/>
        <w:gridCol w:w="1226"/>
        <w:gridCol w:w="117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_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_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DE_TAX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_LATIN_TAX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DE_REMAR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LE_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RE_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tra genicul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nem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c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ou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nem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ycent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as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apet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apet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apet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apet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apet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apet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apet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os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apet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psy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idostoma hir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c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c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rips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t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c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c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ephil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opotam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opota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opotam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ntro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acophila lato-sen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cost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e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dyon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e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tage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eo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lept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hemer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ophle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rolept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nec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x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nec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nec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x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nec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m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ymbet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tis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ymbet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ymbet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tis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ymbet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ymbetin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tis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ymbetin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op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limn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i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toch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ric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ch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topogon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om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x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x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x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i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ic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ic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ran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d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ychod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g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optery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ule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ulegaste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uleg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ycnem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ycnemid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ycne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l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l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ioty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men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iotyp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ioty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iotyp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menop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iotyp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iotyp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a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aca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al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hae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i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b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amopyrg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rop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orbidae - Ancy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y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obdel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iphoni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ud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cicolid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ha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ariid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e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90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lad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d’essai</dc:title>
  <dc:creator>Laboratoire d’hydrobiologie, OFB Bretagne</dc:creator>
  <cp:keywords/>
  <dcterms:created xsi:type="dcterms:W3CDTF">2023-06-15T14:44:23Z</dcterms:created>
  <dcterms:modified xsi:type="dcterms:W3CDTF">2023-06-15T14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ate">
    <vt:lpwstr>2023-04-27</vt:lpwstr>
  </property>
  <property fmtid="{D5CDD505-2E9C-101B-9397-08002B2CF9AE}" pid="4" name="output">
    <vt:lpwstr>word_document</vt:lpwstr>
  </property>
</Properties>
</file>